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360D74" w14:textId="0D57B72B" w:rsidR="00174DD6" w:rsidRDefault="003A73B2">
      <w:pPr>
        <w:rPr>
          <w:rFonts w:ascii="Source Sans Pro" w:eastAsia="Times New Roman" w:hAnsi="Source Sans Pro" w:cs="Times New Roman"/>
          <w:b/>
          <w:bCs/>
          <w:color w:val="155724"/>
          <w:sz w:val="21"/>
          <w:szCs w:val="21"/>
          <w:lang w:val="de-AT" w:eastAsia="de-AT"/>
        </w:rPr>
      </w:pPr>
      <w:r w:rsidRPr="00125420">
        <w:rPr>
          <w:rFonts w:ascii="Source Sans Pro" w:eastAsia="Times New Roman" w:hAnsi="Source Sans Pro" w:cs="Times New Roman"/>
          <w:b/>
          <w:bCs/>
          <w:color w:val="155724"/>
          <w:sz w:val="21"/>
          <w:szCs w:val="21"/>
          <w:lang w:val="de-AT" w:eastAsia="de-AT"/>
        </w:rPr>
        <w:t>Aufgabe 1</w:t>
      </w:r>
    </w:p>
    <w:p w14:paraId="39651744" w14:textId="4897A759" w:rsidR="003A73B2" w:rsidRPr="00917270" w:rsidRDefault="00EB2700">
      <w:pPr>
        <w:rPr>
          <w:lang w:val="de-AT"/>
        </w:rPr>
      </w:pPr>
      <w:r>
        <w:rPr>
          <w:noProof/>
        </w:rPr>
        <w:drawing>
          <wp:inline distT="0" distB="0" distL="0" distR="0" wp14:anchorId="7CFBE38F" wp14:editId="475332C3">
            <wp:extent cx="3179806" cy="1967438"/>
            <wp:effectExtent l="0" t="0" r="190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199337" cy="1979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6773C" w14:textId="4F791C22" w:rsidR="003A73B2" w:rsidRDefault="003A73B2">
      <w:pPr>
        <w:rPr>
          <w:lang w:val="de-AT"/>
        </w:rPr>
      </w:pPr>
      <w:r>
        <w:rPr>
          <w:lang w:val="de-AT"/>
        </w:rPr>
        <w:t>Gebäude(G</w:t>
      </w:r>
      <w:r w:rsidR="00917270">
        <w:rPr>
          <w:lang w:val="de-AT"/>
        </w:rPr>
        <w:t>eb</w:t>
      </w:r>
      <w:r w:rsidRPr="003A73B2">
        <w:rPr>
          <w:u w:val="single"/>
          <w:lang w:val="de-AT"/>
        </w:rPr>
        <w:t>Name</w:t>
      </w:r>
      <w:r>
        <w:rPr>
          <w:lang w:val="de-AT"/>
        </w:rPr>
        <w:t>, Grundfläche, Straße, PLZ, Ort)</w:t>
      </w:r>
    </w:p>
    <w:p w14:paraId="17B88AC3" w14:textId="0DB48921" w:rsidR="003A73B2" w:rsidRDefault="003A73B2">
      <w:pPr>
        <w:rPr>
          <w:lang w:val="de-AT"/>
        </w:rPr>
      </w:pPr>
      <w:r>
        <w:rPr>
          <w:lang w:val="de-AT"/>
        </w:rPr>
        <w:t>Raum(</w:t>
      </w:r>
      <w:r w:rsidR="00844D4F" w:rsidRPr="00844D4F">
        <w:rPr>
          <w:u w:val="single"/>
          <w:lang w:val="de-AT"/>
        </w:rPr>
        <w:t>Raum</w:t>
      </w:r>
      <w:r w:rsidR="00917270">
        <w:rPr>
          <w:u w:val="single"/>
          <w:lang w:val="de-AT"/>
        </w:rPr>
        <w:t>Nr</w:t>
      </w:r>
      <w:r w:rsidR="00844D4F" w:rsidRPr="00844D4F">
        <w:rPr>
          <w:lang w:val="de-AT"/>
        </w:rPr>
        <w:t xml:space="preserve"> </w:t>
      </w:r>
      <w:r w:rsidR="00844D4F">
        <w:rPr>
          <w:lang w:val="de-AT"/>
        </w:rPr>
        <w:t>,</w:t>
      </w:r>
      <w:r w:rsidRPr="00844D4F">
        <w:rPr>
          <w:lang w:val="de-AT"/>
        </w:rPr>
        <w:t>Name</w:t>
      </w:r>
      <w:r w:rsidR="00EB2700">
        <w:rPr>
          <w:lang w:val="de-AT"/>
        </w:rPr>
        <w:t>,</w:t>
      </w:r>
      <w:r w:rsidR="00EB2700" w:rsidRPr="00EB2700">
        <w:rPr>
          <w:lang w:val="de-AT"/>
        </w:rPr>
        <w:t xml:space="preserve"> </w:t>
      </w:r>
      <w:r w:rsidR="00EB2700">
        <w:rPr>
          <w:lang w:val="de-AT"/>
        </w:rPr>
        <w:t>Geb</w:t>
      </w:r>
      <w:r w:rsidR="00EB2700" w:rsidRPr="003A73B2">
        <w:rPr>
          <w:u w:val="single"/>
          <w:lang w:val="de-AT"/>
        </w:rPr>
        <w:t>Name</w:t>
      </w:r>
      <w:r>
        <w:rPr>
          <w:lang w:val="de-AT"/>
        </w:rPr>
        <w:t>)</w:t>
      </w:r>
    </w:p>
    <w:p w14:paraId="547A756B" w14:textId="670EC0D2" w:rsidR="000415E1" w:rsidRDefault="00844D4F">
      <w:pPr>
        <w:rPr>
          <w:lang w:val="de-AT"/>
        </w:rPr>
      </w:pPr>
      <w:r>
        <w:rPr>
          <w:lang w:val="de-AT"/>
        </w:rPr>
        <w:t>Raumausstattung(</w:t>
      </w:r>
      <w:r>
        <w:rPr>
          <w:u w:val="single"/>
          <w:lang w:val="de-AT"/>
        </w:rPr>
        <w:t xml:space="preserve">AusstattungID, </w:t>
      </w:r>
      <w:r>
        <w:rPr>
          <w:lang w:val="de-AT"/>
        </w:rPr>
        <w:t>Name</w:t>
      </w:r>
      <w:r w:rsidR="00917270">
        <w:rPr>
          <w:lang w:val="de-AT"/>
        </w:rPr>
        <w:t xml:space="preserve">, </w:t>
      </w:r>
      <w:r w:rsidR="003C6A23">
        <w:rPr>
          <w:lang w:val="de-AT"/>
        </w:rPr>
        <w:t>hat-</w:t>
      </w:r>
      <w:r w:rsidR="00917270">
        <w:rPr>
          <w:lang w:val="de-AT"/>
        </w:rPr>
        <w:t>RaumNr</w:t>
      </w:r>
      <w:r w:rsidR="00EB2700">
        <w:rPr>
          <w:lang w:val="de-AT"/>
        </w:rPr>
        <w:t>-GebName</w:t>
      </w:r>
      <w:r>
        <w:rPr>
          <w:lang w:val="de-AT"/>
        </w:rPr>
        <w:t>)</w:t>
      </w:r>
    </w:p>
    <w:p w14:paraId="3C08277C" w14:textId="6A4ED78F" w:rsidR="0090161D" w:rsidRDefault="0090161D">
      <w:pPr>
        <w:rPr>
          <w:lang w:val="de-AT"/>
        </w:rPr>
      </w:pPr>
      <w:r w:rsidRPr="0090161D">
        <w:rPr>
          <w:lang w:val="de-AT"/>
        </w:rPr>
        <w:drawing>
          <wp:inline distT="0" distB="0" distL="0" distR="0" wp14:anchorId="6DB06A47" wp14:editId="23EA2420">
            <wp:extent cx="4389500" cy="2674852"/>
            <wp:effectExtent l="0" t="0" r="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2674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C26A6" w14:textId="77777777" w:rsidR="000415E1" w:rsidRDefault="000415E1">
      <w:pPr>
        <w:rPr>
          <w:lang w:val="de-AT"/>
        </w:rPr>
      </w:pPr>
      <w:r>
        <w:rPr>
          <w:lang w:val="de-AT"/>
        </w:rPr>
        <w:br w:type="page"/>
      </w:r>
    </w:p>
    <w:p w14:paraId="6237B576" w14:textId="703841CB" w:rsidR="00844D4F" w:rsidRDefault="000415E1">
      <w:pPr>
        <w:rPr>
          <w:lang w:val="de-AT"/>
        </w:rPr>
      </w:pPr>
      <w:r w:rsidRPr="00125420">
        <w:rPr>
          <w:rFonts w:ascii="Source Sans Pro" w:eastAsia="Times New Roman" w:hAnsi="Source Sans Pro" w:cs="Times New Roman"/>
          <w:b/>
          <w:bCs/>
          <w:color w:val="155724"/>
          <w:sz w:val="21"/>
          <w:szCs w:val="21"/>
          <w:lang w:val="de-AT" w:eastAsia="de-AT"/>
        </w:rPr>
        <w:lastRenderedPageBreak/>
        <w:t>Aufgabe 2</w:t>
      </w:r>
    </w:p>
    <w:p w14:paraId="6809BFD2" w14:textId="1EB41958" w:rsidR="000415E1" w:rsidRDefault="000415E1">
      <w:pPr>
        <w:rPr>
          <w:lang w:val="de-AT"/>
        </w:rPr>
      </w:pPr>
      <w:r>
        <w:rPr>
          <w:noProof/>
        </w:rPr>
        <w:drawing>
          <wp:inline distT="0" distB="0" distL="0" distR="0" wp14:anchorId="76934483" wp14:editId="0AB84A8E">
            <wp:extent cx="3002280" cy="1943505"/>
            <wp:effectExtent l="0" t="0" r="7620" b="0"/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21769" b="65028"/>
                    <a:stretch/>
                  </pic:blipFill>
                  <pic:spPr bwMode="auto">
                    <a:xfrm>
                      <a:off x="0" y="0"/>
                      <a:ext cx="3006959" cy="19465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3D04CE" w14:textId="399B046A" w:rsidR="000415E1" w:rsidRDefault="000415E1">
      <w:pPr>
        <w:rPr>
          <w:lang w:val="de-AT"/>
        </w:rPr>
      </w:pPr>
      <w:r>
        <w:rPr>
          <w:lang w:val="de-AT"/>
        </w:rPr>
        <w:t>Mitarbeiter(</w:t>
      </w:r>
      <w:r w:rsidRPr="000415E1">
        <w:rPr>
          <w:u w:val="single"/>
          <w:lang w:val="de-AT"/>
        </w:rPr>
        <w:t>PersonalNr</w:t>
      </w:r>
      <w:r>
        <w:rPr>
          <w:lang w:val="de-AT"/>
        </w:rPr>
        <w:t>, Vorname, Nachname</w:t>
      </w:r>
      <w:r w:rsidR="00EA750A">
        <w:rPr>
          <w:lang w:val="de-AT"/>
        </w:rPr>
        <w:t>, Geburtstag</w:t>
      </w:r>
      <w:r>
        <w:rPr>
          <w:lang w:val="de-AT"/>
        </w:rPr>
        <w:t>)</w:t>
      </w:r>
    </w:p>
    <w:p w14:paraId="68802CF3" w14:textId="147FFFF0" w:rsidR="000415E1" w:rsidRDefault="000415E1">
      <w:pPr>
        <w:rPr>
          <w:lang w:val="de-AT"/>
        </w:rPr>
      </w:pPr>
      <w:r>
        <w:rPr>
          <w:lang w:val="de-AT"/>
        </w:rPr>
        <w:t>Tutoren</w:t>
      </w:r>
      <w:r w:rsidR="006131DB">
        <w:rPr>
          <w:lang w:val="de-AT"/>
        </w:rPr>
        <w:t>(</w:t>
      </w:r>
      <w:r>
        <w:rPr>
          <w:lang w:val="de-AT"/>
        </w:rPr>
        <w:t>Geschlecht, Email</w:t>
      </w:r>
      <w:r w:rsidR="006131DB">
        <w:rPr>
          <w:lang w:val="de-AT"/>
        </w:rPr>
        <w:t xml:space="preserve">, </w:t>
      </w:r>
      <w:r w:rsidR="006131DB" w:rsidRPr="006131DB">
        <w:rPr>
          <w:lang w:val="de-AT"/>
        </w:rPr>
        <w:t>PersonalNr</w:t>
      </w:r>
      <w:r>
        <w:rPr>
          <w:lang w:val="de-AT"/>
        </w:rPr>
        <w:t>)</w:t>
      </w:r>
    </w:p>
    <w:p w14:paraId="28CCD69E" w14:textId="6EC0D7B5" w:rsidR="008B4D14" w:rsidRDefault="000415E1">
      <w:pPr>
        <w:rPr>
          <w:lang w:val="de-AT"/>
        </w:rPr>
      </w:pPr>
      <w:r>
        <w:rPr>
          <w:lang w:val="de-AT"/>
        </w:rPr>
        <w:t>Professoren(SteuerNr, Gehalt</w:t>
      </w:r>
      <w:r w:rsidR="006131DB">
        <w:rPr>
          <w:lang w:val="de-AT"/>
        </w:rPr>
        <w:t xml:space="preserve">, </w:t>
      </w:r>
      <w:r w:rsidR="006131DB" w:rsidRPr="006131DB">
        <w:rPr>
          <w:lang w:val="de-AT"/>
        </w:rPr>
        <w:t>PersonalNr</w:t>
      </w:r>
      <w:r>
        <w:rPr>
          <w:lang w:val="de-AT"/>
        </w:rPr>
        <w:t>)</w:t>
      </w:r>
    </w:p>
    <w:p w14:paraId="77203BA1" w14:textId="77777777" w:rsidR="008B4D14" w:rsidRDefault="008B4D14">
      <w:pPr>
        <w:rPr>
          <w:lang w:val="de-AT"/>
        </w:rPr>
      </w:pPr>
      <w:r>
        <w:rPr>
          <w:lang w:val="de-AT"/>
        </w:rPr>
        <w:br w:type="page"/>
      </w:r>
    </w:p>
    <w:p w14:paraId="20BF8793" w14:textId="6D3A4A10" w:rsidR="000415E1" w:rsidRDefault="008B4D14">
      <w:pPr>
        <w:rPr>
          <w:rFonts w:ascii="Source Sans Pro" w:eastAsia="Times New Roman" w:hAnsi="Source Sans Pro" w:cs="Times New Roman"/>
          <w:b/>
          <w:bCs/>
          <w:color w:val="155724"/>
          <w:sz w:val="21"/>
          <w:szCs w:val="21"/>
          <w:lang w:val="de-AT" w:eastAsia="de-AT"/>
        </w:rPr>
      </w:pPr>
      <w:r w:rsidRPr="00125420">
        <w:rPr>
          <w:rFonts w:ascii="Source Sans Pro" w:eastAsia="Times New Roman" w:hAnsi="Source Sans Pro" w:cs="Times New Roman"/>
          <w:b/>
          <w:bCs/>
          <w:color w:val="155724"/>
          <w:sz w:val="21"/>
          <w:szCs w:val="21"/>
          <w:lang w:val="de-AT" w:eastAsia="de-AT"/>
        </w:rPr>
        <w:lastRenderedPageBreak/>
        <w:t>Aufgabe 3</w:t>
      </w:r>
      <w:r w:rsidR="00F56604" w:rsidRPr="00125420">
        <w:rPr>
          <w:rFonts w:ascii="Source Sans Pro" w:eastAsia="Times New Roman" w:hAnsi="Source Sans Pro" w:cs="Times New Roman"/>
          <w:b/>
          <w:bCs/>
          <w:color w:val="155724"/>
          <w:sz w:val="21"/>
          <w:szCs w:val="21"/>
          <w:lang w:val="de-AT" w:eastAsia="de-AT"/>
        </w:rPr>
        <w:t xml:space="preserve"> </w:t>
      </w:r>
      <w:r w:rsidRPr="00125420">
        <w:rPr>
          <w:rFonts w:ascii="Source Sans Pro" w:eastAsia="Times New Roman" w:hAnsi="Source Sans Pro" w:cs="Times New Roman"/>
          <w:b/>
          <w:bCs/>
          <w:color w:val="155724"/>
          <w:sz w:val="21"/>
          <w:szCs w:val="21"/>
          <w:lang w:val="de-AT" w:eastAsia="de-AT"/>
        </w:rPr>
        <w:br/>
      </w:r>
      <w:r>
        <w:rPr>
          <w:noProof/>
        </w:rPr>
        <w:drawing>
          <wp:inline distT="0" distB="0" distL="0" distR="0" wp14:anchorId="30AEA95B" wp14:editId="2510A108">
            <wp:extent cx="5107460" cy="1614660"/>
            <wp:effectExtent l="0" t="0" r="0" b="5080"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20958" cy="1618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3DFF7" w14:textId="1EA26C07" w:rsidR="008B4D14" w:rsidRDefault="008B4D14">
      <w:pP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</w:pPr>
      <w:r w:rsidRPr="0090161D"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>Lehrveranstaltung(</w:t>
      </w:r>
      <w:r w:rsidRPr="0090161D">
        <w:rPr>
          <w:rFonts w:ascii="Source Sans Pro" w:eastAsia="Times New Roman" w:hAnsi="Source Sans Pro" w:cs="Times New Roman"/>
          <w:bCs/>
          <w:color w:val="155724"/>
          <w:sz w:val="21"/>
          <w:szCs w:val="21"/>
          <w:u w:val="single"/>
          <w:lang w:val="de-AT" w:eastAsia="de-AT"/>
        </w:rPr>
        <w:t>LVNr</w:t>
      </w:r>
      <w:r w:rsidRPr="0090161D"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>, Stunden, ECTS)</w:t>
      </w:r>
    </w:p>
    <w:p w14:paraId="581719FD" w14:textId="030A6A93" w:rsidR="00B4300A" w:rsidRPr="0090161D" w:rsidRDefault="00B4300A">
      <w:pP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</w:pPr>
      <w: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>SK= LVNr</w:t>
      </w:r>
    </w:p>
    <w:p w14:paraId="7E933B2C" w14:textId="41A7432C" w:rsidR="008B4D14" w:rsidRDefault="008B4D14">
      <w:pP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</w:pPr>
      <w:r w:rsidRPr="0090161D"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>Raum(</w:t>
      </w:r>
      <w:r w:rsidRPr="0090161D">
        <w:rPr>
          <w:rFonts w:ascii="Source Sans Pro" w:eastAsia="Times New Roman" w:hAnsi="Source Sans Pro" w:cs="Times New Roman"/>
          <w:bCs/>
          <w:color w:val="155724"/>
          <w:sz w:val="21"/>
          <w:szCs w:val="21"/>
          <w:u w:val="single"/>
          <w:lang w:val="de-AT" w:eastAsia="de-AT"/>
        </w:rPr>
        <w:t>RaumNr</w:t>
      </w:r>
      <w:r w:rsidRPr="0090161D"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>, Fassungsvermögen)</w:t>
      </w:r>
    </w:p>
    <w:p w14:paraId="48C8CA8D" w14:textId="19DD9E93" w:rsidR="00B4300A" w:rsidRPr="0090161D" w:rsidRDefault="00B4300A">
      <w:pP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</w:pPr>
      <w: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>SK=RaumNr</w:t>
      </w:r>
    </w:p>
    <w:p w14:paraId="410A7885" w14:textId="3DF38E88" w:rsidR="008A7092" w:rsidRDefault="00B06E71">
      <w:pP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</w:pPr>
      <w:r w:rsidRPr="0090161D"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>Findetstatt(</w:t>
      </w:r>
      <w:r w:rsidR="00B4300A" w:rsidRPr="0090161D">
        <w:rPr>
          <w:rFonts w:ascii="Source Sans Pro" w:eastAsia="Times New Roman" w:hAnsi="Source Sans Pro" w:cs="Times New Roman"/>
          <w:bCs/>
          <w:color w:val="155724"/>
          <w:sz w:val="21"/>
          <w:szCs w:val="21"/>
          <w:u w:val="single"/>
          <w:lang w:val="de-AT" w:eastAsia="de-AT"/>
        </w:rPr>
        <w:t>Datum</w:t>
      </w:r>
      <w:r w:rsidR="00B4300A" w:rsidRPr="0090161D"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 xml:space="preserve">, </w:t>
      </w:r>
      <w:r w:rsidR="00B4300A" w:rsidRPr="0090161D">
        <w:rPr>
          <w:rFonts w:ascii="Source Sans Pro" w:eastAsia="Times New Roman" w:hAnsi="Source Sans Pro" w:cs="Times New Roman"/>
          <w:bCs/>
          <w:color w:val="155724"/>
          <w:sz w:val="21"/>
          <w:szCs w:val="21"/>
          <w:u w:val="single"/>
          <w:lang w:val="de-AT" w:eastAsia="de-AT"/>
        </w:rPr>
        <w:t>Beginn</w:t>
      </w:r>
      <w:r w:rsidR="00B4300A" w:rsidRPr="0090161D"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 xml:space="preserve">, </w:t>
      </w:r>
      <w:r w:rsidR="00B4300A" w:rsidRPr="0090161D">
        <w:rPr>
          <w:rFonts w:ascii="Source Sans Pro" w:eastAsia="Times New Roman" w:hAnsi="Source Sans Pro" w:cs="Times New Roman"/>
          <w:bCs/>
          <w:color w:val="155724"/>
          <w:sz w:val="21"/>
          <w:szCs w:val="21"/>
          <w:u w:val="single"/>
          <w:lang w:val="de-AT" w:eastAsia="de-AT"/>
        </w:rPr>
        <w:t>Semester</w:t>
      </w:r>
      <w:r w:rsidR="00B4300A" w:rsidRPr="0090161D"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 xml:space="preserve">, </w:t>
      </w:r>
      <w:r w:rsidR="00B4300A" w:rsidRPr="0090161D">
        <w:rPr>
          <w:rFonts w:ascii="Source Sans Pro" w:eastAsia="Times New Roman" w:hAnsi="Source Sans Pro" w:cs="Times New Roman"/>
          <w:bCs/>
          <w:color w:val="155724"/>
          <w:sz w:val="21"/>
          <w:szCs w:val="21"/>
          <w:u w:val="single"/>
          <w:lang w:val="de-AT" w:eastAsia="de-AT"/>
        </w:rPr>
        <w:t xml:space="preserve">End, </w:t>
      </w:r>
      <w:r w:rsidR="00B4300A" w:rsidRPr="00B4300A">
        <w:rPr>
          <w:rFonts w:ascii="Source Sans Pro" w:eastAsia="Times New Roman" w:hAnsi="Source Sans Pro" w:cs="Times New Roman"/>
          <w:bCs/>
          <w:color w:val="155724"/>
          <w:sz w:val="21"/>
          <w:szCs w:val="21"/>
          <w:u w:val="single"/>
          <w:lang w:val="de-AT" w:eastAsia="de-AT"/>
        </w:rPr>
        <w:t>LVNr, RaumNr</w:t>
      </w:r>
      <w:r w:rsidRPr="0090161D"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>)</w:t>
      </w:r>
    </w:p>
    <w:p w14:paraId="6E0C1E07" w14:textId="4101BE6E" w:rsidR="00B4300A" w:rsidRPr="0090161D" w:rsidRDefault="00B4300A">
      <w:pP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</w:pPr>
      <w: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>SK ={</w:t>
      </w:r>
      <w:r w:rsidRPr="00B4300A">
        <w:rPr>
          <w:rFonts w:ascii="Source Sans Pro" w:eastAsia="Times New Roman" w:hAnsi="Source Sans Pro" w:cs="Times New Roman"/>
          <w:bCs/>
          <w:color w:val="155724"/>
          <w:sz w:val="21"/>
          <w:szCs w:val="21"/>
          <w:u w:val="single"/>
          <w:lang w:val="de-AT" w:eastAsia="de-AT"/>
        </w:rPr>
        <w:t xml:space="preserve"> </w:t>
      </w:r>
      <w:r w:rsidRPr="0090161D">
        <w:rPr>
          <w:rFonts w:ascii="Source Sans Pro" w:eastAsia="Times New Roman" w:hAnsi="Source Sans Pro" w:cs="Times New Roman"/>
          <w:bCs/>
          <w:color w:val="155724"/>
          <w:sz w:val="21"/>
          <w:szCs w:val="21"/>
          <w:u w:val="single"/>
          <w:lang w:val="de-AT" w:eastAsia="de-AT"/>
        </w:rPr>
        <w:t>Datum</w:t>
      </w:r>
      <w:r w:rsidRPr="0090161D"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 xml:space="preserve">, </w:t>
      </w:r>
      <w:r w:rsidRPr="0090161D">
        <w:rPr>
          <w:rFonts w:ascii="Source Sans Pro" w:eastAsia="Times New Roman" w:hAnsi="Source Sans Pro" w:cs="Times New Roman"/>
          <w:bCs/>
          <w:color w:val="155724"/>
          <w:sz w:val="21"/>
          <w:szCs w:val="21"/>
          <w:u w:val="single"/>
          <w:lang w:val="de-AT" w:eastAsia="de-AT"/>
        </w:rPr>
        <w:t>Beginn</w:t>
      </w:r>
      <w:r w:rsidRPr="0090161D"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 xml:space="preserve">, </w:t>
      </w:r>
      <w:r w:rsidRPr="0090161D">
        <w:rPr>
          <w:rFonts w:ascii="Source Sans Pro" w:eastAsia="Times New Roman" w:hAnsi="Source Sans Pro" w:cs="Times New Roman"/>
          <w:bCs/>
          <w:color w:val="155724"/>
          <w:sz w:val="21"/>
          <w:szCs w:val="21"/>
          <w:u w:val="single"/>
          <w:lang w:val="de-AT" w:eastAsia="de-AT"/>
        </w:rPr>
        <w:t>Semester</w:t>
      </w:r>
      <w:r w:rsidRPr="0090161D"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 xml:space="preserve">, </w:t>
      </w:r>
      <w:r w:rsidRPr="0090161D">
        <w:rPr>
          <w:rFonts w:ascii="Source Sans Pro" w:eastAsia="Times New Roman" w:hAnsi="Source Sans Pro" w:cs="Times New Roman"/>
          <w:bCs/>
          <w:color w:val="155724"/>
          <w:sz w:val="21"/>
          <w:szCs w:val="21"/>
          <w:u w:val="single"/>
          <w:lang w:val="de-AT" w:eastAsia="de-AT"/>
        </w:rPr>
        <w:t xml:space="preserve">End, </w:t>
      </w:r>
      <w:r w:rsidRPr="00B4300A">
        <w:rPr>
          <w:rFonts w:ascii="Source Sans Pro" w:eastAsia="Times New Roman" w:hAnsi="Source Sans Pro" w:cs="Times New Roman"/>
          <w:bCs/>
          <w:color w:val="155724"/>
          <w:sz w:val="21"/>
          <w:szCs w:val="21"/>
          <w:u w:val="single"/>
          <w:lang w:val="de-AT" w:eastAsia="de-AT"/>
        </w:rPr>
        <w:t>LVNr, RaumNr</w:t>
      </w:r>
      <w: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 xml:space="preserve"> }</w:t>
      </w:r>
    </w:p>
    <w:p w14:paraId="6AE87F19" w14:textId="77777777" w:rsidR="008A7092" w:rsidRDefault="008A7092">
      <w:pP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</w:pPr>
      <w: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br w:type="page"/>
      </w:r>
    </w:p>
    <w:p w14:paraId="212D7D62" w14:textId="5614A1EA" w:rsidR="008B4D14" w:rsidRDefault="008A7092">
      <w:pPr>
        <w:rPr>
          <w:rFonts w:ascii="Source Sans Pro" w:eastAsia="Times New Roman" w:hAnsi="Source Sans Pro" w:cs="Times New Roman"/>
          <w:b/>
          <w:bCs/>
          <w:color w:val="155724"/>
          <w:sz w:val="21"/>
          <w:szCs w:val="21"/>
          <w:lang w:val="de-AT" w:eastAsia="de-AT"/>
        </w:rPr>
      </w:pPr>
      <w:r w:rsidRPr="00125420">
        <w:rPr>
          <w:rFonts w:ascii="Source Sans Pro" w:eastAsia="Times New Roman" w:hAnsi="Source Sans Pro" w:cs="Times New Roman"/>
          <w:b/>
          <w:bCs/>
          <w:color w:val="155724"/>
          <w:sz w:val="21"/>
          <w:szCs w:val="21"/>
          <w:lang w:val="de-AT" w:eastAsia="de-AT"/>
        </w:rPr>
        <w:lastRenderedPageBreak/>
        <w:t>Aufgabe 4</w:t>
      </w:r>
    </w:p>
    <w:p w14:paraId="7094788E" w14:textId="1EEEB8F0" w:rsidR="00661B82" w:rsidRPr="00661B82" w:rsidRDefault="00661B82">
      <w:pPr>
        <w:rPr>
          <w:rFonts w:ascii="Source Sans Pro" w:eastAsia="Times New Roman" w:hAnsi="Source Sans Pro" w:cs="Times New Roman"/>
          <w:color w:val="155724"/>
          <w:sz w:val="21"/>
          <w:szCs w:val="21"/>
          <w:lang w:val="de-AT" w:eastAsia="de-AT"/>
        </w:rPr>
      </w:pPr>
      <w:r w:rsidRPr="00661B82">
        <w:rPr>
          <w:rFonts w:ascii="Source Sans Pro" w:eastAsia="Times New Roman" w:hAnsi="Source Sans Pro" w:cs="Times New Roman"/>
          <w:color w:val="155724"/>
          <w:sz w:val="21"/>
          <w:szCs w:val="21"/>
          <w:lang w:val="de-AT" w:eastAsia="de-AT"/>
        </w:rPr>
        <w:t>M:n</w:t>
      </w:r>
    </w:p>
    <w:p w14:paraId="40ED5DB0" w14:textId="303FDBCD" w:rsidR="008A7092" w:rsidRDefault="00BF26EA">
      <w:pP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</w:pPr>
      <w:r>
        <w:rPr>
          <w:noProof/>
        </w:rPr>
        <w:drawing>
          <wp:inline distT="0" distB="0" distL="0" distR="0" wp14:anchorId="1CE01D1E" wp14:editId="182299C9">
            <wp:extent cx="4677033" cy="2310161"/>
            <wp:effectExtent l="0" t="0" r="9525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84182" cy="2313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50AF4" w14:textId="5242571C" w:rsidR="00661B82" w:rsidRDefault="00661B82">
      <w:pP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</w:pPr>
      <w: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>StudentIn(</w:t>
      </w:r>
      <w:r w:rsidRPr="00BF26EA">
        <w:rPr>
          <w:rFonts w:ascii="Source Sans Pro" w:eastAsia="Times New Roman" w:hAnsi="Source Sans Pro" w:cs="Times New Roman"/>
          <w:bCs/>
          <w:color w:val="155724"/>
          <w:sz w:val="21"/>
          <w:szCs w:val="21"/>
          <w:u w:val="single"/>
          <w:lang w:val="de-AT" w:eastAsia="de-AT"/>
        </w:rPr>
        <w:t>MatrikelNr</w:t>
      </w:r>
      <w: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>, SozialversicherungsNr, Name)</w:t>
      </w:r>
    </w:p>
    <w:p w14:paraId="7F199F29" w14:textId="61AA389F" w:rsidR="008A7092" w:rsidRDefault="008A7092">
      <w:pP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</w:pPr>
      <w: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>Buch(</w:t>
      </w:r>
      <w:r w:rsidRPr="008A7092">
        <w:rPr>
          <w:rFonts w:ascii="Source Sans Pro" w:eastAsia="Times New Roman" w:hAnsi="Source Sans Pro" w:cs="Times New Roman"/>
          <w:bCs/>
          <w:color w:val="155724"/>
          <w:sz w:val="21"/>
          <w:szCs w:val="21"/>
          <w:u w:val="single"/>
          <w:lang w:val="de-AT" w:eastAsia="de-AT"/>
        </w:rPr>
        <w:t>InventarNr</w:t>
      </w:r>
      <w: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 xml:space="preserve">, </w:t>
      </w:r>
      <w:r w:rsidR="00BF26EA"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 xml:space="preserve">Titel, </w:t>
      </w:r>
      <w: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>Verlag, Erscheinungsjahr)</w:t>
      </w:r>
    </w:p>
    <w:p w14:paraId="15434C56" w14:textId="0F6123AD" w:rsidR="00BF26EA" w:rsidRDefault="00BF26EA">
      <w:pP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</w:pPr>
      <w: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>Autor(</w:t>
      </w:r>
      <w:r w:rsidRPr="00BF26EA">
        <w:rPr>
          <w:rFonts w:ascii="Source Sans Pro" w:eastAsia="Times New Roman" w:hAnsi="Source Sans Pro" w:cs="Times New Roman"/>
          <w:bCs/>
          <w:color w:val="155724"/>
          <w:sz w:val="21"/>
          <w:szCs w:val="21"/>
          <w:u w:val="single"/>
          <w:lang w:val="de-AT" w:eastAsia="de-AT"/>
        </w:rPr>
        <w:t>AutorID</w:t>
      </w:r>
      <w: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>, AName)</w:t>
      </w:r>
    </w:p>
    <w:p w14:paraId="1CA25F1E" w14:textId="5A4B1689" w:rsidR="00BF26EA" w:rsidRDefault="00BF26EA">
      <w:pP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</w:pPr>
      <w: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>hat(</w:t>
      </w:r>
      <w:r w:rsidRPr="00661B82">
        <w:rPr>
          <w:rFonts w:ascii="Source Sans Pro" w:eastAsia="Times New Roman" w:hAnsi="Source Sans Pro" w:cs="Times New Roman"/>
          <w:bCs/>
          <w:i/>
          <w:iCs/>
          <w:color w:val="155724"/>
          <w:sz w:val="21"/>
          <w:szCs w:val="21"/>
          <w:u w:val="single"/>
          <w:lang w:val="de-AT" w:eastAsia="de-AT"/>
        </w:rPr>
        <w:t>InventarNr, AutorID</w:t>
      </w:r>
      <w: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>)</w:t>
      </w:r>
    </w:p>
    <w:p w14:paraId="0DAC5965" w14:textId="358672E6" w:rsidR="00661B82" w:rsidRDefault="00661B82">
      <w:pP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</w:pPr>
      <w: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>Ausleihe(</w:t>
      </w:r>
      <w:r w:rsidRPr="007A2589">
        <w:rPr>
          <w:rFonts w:ascii="Source Sans Pro" w:eastAsia="Times New Roman" w:hAnsi="Source Sans Pro" w:cs="Times New Roman"/>
          <w:bCs/>
          <w:color w:val="155724"/>
          <w:sz w:val="21"/>
          <w:szCs w:val="21"/>
          <w:u w:val="single"/>
          <w:lang w:val="de-AT" w:eastAsia="de-AT"/>
        </w:rPr>
        <w:t>Beginn, Ende</w:t>
      </w:r>
      <w:r>
        <w:rPr>
          <w:rFonts w:ascii="Source Sans Pro" w:eastAsia="Times New Roman" w:hAnsi="Source Sans Pro" w:cs="Times New Roman"/>
          <w:bCs/>
          <w:color w:val="155724"/>
          <w:sz w:val="21"/>
          <w:szCs w:val="21"/>
          <w:u w:val="single"/>
          <w:lang w:val="de-AT" w:eastAsia="de-AT"/>
        </w:rPr>
        <w:t>,</w:t>
      </w:r>
      <w:r w:rsidRPr="00661B82">
        <w:rPr>
          <w:rFonts w:ascii="Source Sans Pro" w:eastAsia="Times New Roman" w:hAnsi="Source Sans Pro" w:cs="Times New Roman"/>
          <w:bCs/>
          <w:color w:val="155724"/>
          <w:sz w:val="21"/>
          <w:szCs w:val="21"/>
          <w:u w:val="single"/>
          <w:lang w:val="de-AT" w:eastAsia="de-AT"/>
        </w:rPr>
        <w:t xml:space="preserve"> </w:t>
      </w:r>
      <w:r w:rsidRPr="00661B82">
        <w:rPr>
          <w:rFonts w:ascii="Source Sans Pro" w:eastAsia="Times New Roman" w:hAnsi="Source Sans Pro" w:cs="Times New Roman"/>
          <w:bCs/>
          <w:i/>
          <w:iCs/>
          <w:color w:val="155724"/>
          <w:sz w:val="21"/>
          <w:szCs w:val="21"/>
          <w:u w:val="single"/>
          <w:lang w:val="de-AT" w:eastAsia="de-AT"/>
        </w:rPr>
        <w:t xml:space="preserve">InverntarNr, </w:t>
      </w:r>
      <w:r w:rsidRPr="00661B82">
        <w:rPr>
          <w:rFonts w:ascii="Source Sans Pro" w:eastAsia="Times New Roman" w:hAnsi="Source Sans Pro" w:cs="Times New Roman"/>
          <w:bCs/>
          <w:i/>
          <w:iCs/>
          <w:color w:val="155724"/>
          <w:sz w:val="21"/>
          <w:szCs w:val="21"/>
          <w:u w:val="single"/>
          <w:lang w:val="de-AT" w:eastAsia="de-AT"/>
        </w:rPr>
        <w:t>MatrikelNr</w:t>
      </w:r>
      <w:r w:rsidRPr="007A2589">
        <w:rPr>
          <w:rFonts w:ascii="Source Sans Pro" w:eastAsia="Times New Roman" w:hAnsi="Source Sans Pro" w:cs="Times New Roman"/>
          <w:bCs/>
          <w:color w:val="155724"/>
          <w:sz w:val="21"/>
          <w:szCs w:val="21"/>
          <w:u w:val="single"/>
          <w:lang w:val="de-AT" w:eastAsia="de-AT"/>
        </w:rPr>
        <w:t>,</w:t>
      </w:r>
      <w: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t>)</w:t>
      </w:r>
    </w:p>
    <w:p w14:paraId="5AEF7564" w14:textId="77777777" w:rsidR="00F56604" w:rsidRDefault="00F56604">
      <w:pP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</w:pPr>
      <w: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  <w:br w:type="page"/>
      </w:r>
    </w:p>
    <w:p w14:paraId="6786F818" w14:textId="19F09A16" w:rsidR="00BF26EA" w:rsidRDefault="00F56604">
      <w:pP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</w:pPr>
      <w:r w:rsidRPr="00125420">
        <w:rPr>
          <w:rFonts w:ascii="Source Sans Pro" w:eastAsia="Times New Roman" w:hAnsi="Source Sans Pro" w:cs="Times New Roman"/>
          <w:b/>
          <w:bCs/>
          <w:color w:val="155724"/>
          <w:sz w:val="21"/>
          <w:szCs w:val="21"/>
          <w:lang w:val="de-AT" w:eastAsia="de-AT"/>
        </w:rPr>
        <w:lastRenderedPageBreak/>
        <w:t>Aufgabe 5</w:t>
      </w:r>
    </w:p>
    <w:p w14:paraId="342CCD9B" w14:textId="64C3D10C" w:rsidR="00F56604" w:rsidRDefault="00F56604">
      <w:pPr>
        <w:rPr>
          <w:rFonts w:ascii="Source Sans Pro" w:eastAsia="Times New Roman" w:hAnsi="Source Sans Pro" w:cs="Times New Roman"/>
          <w:bCs/>
          <w:color w:val="155724"/>
          <w:sz w:val="21"/>
          <w:szCs w:val="21"/>
          <w:lang w:val="de-AT" w:eastAsia="de-AT"/>
        </w:rPr>
      </w:pPr>
      <w:r>
        <w:rPr>
          <w:noProof/>
        </w:rPr>
        <w:drawing>
          <wp:inline distT="0" distB="0" distL="0" distR="0" wp14:anchorId="4737B178" wp14:editId="5EA0E168">
            <wp:extent cx="5760720" cy="2386330"/>
            <wp:effectExtent l="0" t="0" r="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8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9FE14" w14:textId="6DA2097E" w:rsidR="003614D2" w:rsidRPr="003D601C" w:rsidRDefault="003614D2">
      <w:pP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</w:pPr>
      <w:r w:rsidRPr="003D601C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Student</w:t>
      </w:r>
      <w:r w:rsidR="003D601C" w:rsidRPr="003D601C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(</w:t>
      </w:r>
      <w:r w:rsidR="003D601C" w:rsidRPr="003D601C">
        <w:rPr>
          <w:rFonts w:eastAsia="Times New Roman" w:cstheme="minorHAnsi"/>
          <w:bCs/>
          <w:color w:val="155724"/>
          <w:sz w:val="21"/>
          <w:szCs w:val="21"/>
          <w:u w:val="single"/>
          <w:lang w:val="de-AT" w:eastAsia="de-AT"/>
        </w:rPr>
        <w:t>mnr</w:t>
      </w:r>
      <w:r w:rsidR="003D601C" w:rsidRPr="003D601C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, name)</w:t>
      </w:r>
    </w:p>
    <w:p w14:paraId="7C530B79" w14:textId="24DF2D93" w:rsidR="003D601C" w:rsidRDefault="003D601C">
      <w:pP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</w:pPr>
      <w:r w:rsidRPr="003D601C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sK = mnr</w:t>
      </w:r>
    </w:p>
    <w:p w14:paraId="20E4196D" w14:textId="77777777" w:rsidR="003D601C" w:rsidRPr="003D601C" w:rsidRDefault="003D601C">
      <w:pP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</w:pPr>
    </w:p>
    <w:p w14:paraId="0BE705E8" w14:textId="371616F0" w:rsidR="003D601C" w:rsidRPr="003D601C" w:rsidRDefault="003D601C">
      <w:pP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</w:pPr>
      <w:r w:rsidRPr="003D601C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Befreundete(</w:t>
      </w:r>
      <w:r w:rsidRPr="00A862B7">
        <w:rPr>
          <w:rFonts w:eastAsia="Times New Roman" w:cstheme="minorHAnsi"/>
          <w:b/>
          <w:color w:val="155724"/>
          <w:sz w:val="21"/>
          <w:szCs w:val="21"/>
          <w:u w:val="single"/>
          <w:lang w:val="de-AT" w:eastAsia="de-AT"/>
        </w:rPr>
        <w:t>student1, student2</w:t>
      </w:r>
      <w:r w:rsidRPr="003D601C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)</w:t>
      </w:r>
    </w:p>
    <w:p w14:paraId="5041EEF4" w14:textId="2DA651B2" w:rsidR="003D601C" w:rsidRPr="003D601C" w:rsidRDefault="003D601C">
      <w:pP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</w:pPr>
      <w:r w:rsidRPr="003D601C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 xml:space="preserve">Sk = </w:t>
      </w:r>
      <w: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{</w:t>
      </w:r>
      <w:r w:rsidRPr="003D601C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student1,student2</w:t>
      </w:r>
      <w: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}</w:t>
      </w:r>
    </w:p>
    <w:p w14:paraId="134E8B9C" w14:textId="77777777" w:rsidR="003D601C" w:rsidRPr="003D601C" w:rsidRDefault="003D601C">
      <w:pP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</w:pPr>
    </w:p>
    <w:p w14:paraId="7D99B5C1" w14:textId="6421B06A" w:rsidR="003D601C" w:rsidRPr="003D601C" w:rsidRDefault="003D601C">
      <w:pP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</w:pPr>
      <w:r w:rsidRPr="003D601C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Lehrveranstaltung</w:t>
      </w:r>
      <w:r w:rsidRPr="003D601C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(lvnr,name)</w:t>
      </w:r>
    </w:p>
    <w:p w14:paraId="7B79C465" w14:textId="2CB18065" w:rsidR="003D601C" w:rsidRPr="003D601C" w:rsidRDefault="003D601C">
      <w:pP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</w:pPr>
      <w:r w:rsidRPr="003D601C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Sk = lvnr</w:t>
      </w:r>
    </w:p>
    <w:p w14:paraId="30975EDC" w14:textId="77777777" w:rsidR="003D601C" w:rsidRPr="003D601C" w:rsidRDefault="003D601C">
      <w:pP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</w:pPr>
    </w:p>
    <w:p w14:paraId="275926C5" w14:textId="67B7898D" w:rsidR="003614D2" w:rsidRPr="003D601C" w:rsidRDefault="003614D2">
      <w:pP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</w:pPr>
      <w:r w:rsidRPr="003D601C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Prüfung</w:t>
      </w:r>
      <w:r w:rsidR="003D601C" w:rsidRPr="003D601C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(datum,</w:t>
      </w:r>
      <w:r w:rsidR="003D601C" w:rsidRPr="00A862B7">
        <w:rPr>
          <w:rFonts w:eastAsia="Times New Roman" w:cstheme="minorHAnsi"/>
          <w:b/>
          <w:color w:val="155724"/>
          <w:sz w:val="21"/>
          <w:szCs w:val="21"/>
          <w:lang w:val="de-AT" w:eastAsia="de-AT"/>
        </w:rPr>
        <w:t>lvnr</w:t>
      </w:r>
      <w:r w:rsidR="003D601C" w:rsidRPr="003D601C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)</w:t>
      </w:r>
    </w:p>
    <w:p w14:paraId="0724DFFC" w14:textId="662454A5" w:rsidR="003D601C" w:rsidRPr="003D601C" w:rsidRDefault="003D601C">
      <w:pP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</w:pPr>
      <w:r w:rsidRPr="003D601C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 xml:space="preserve">sK = </w:t>
      </w:r>
      <w: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{</w:t>
      </w:r>
      <w:r w:rsidRPr="003D601C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datum,lvnr</w:t>
      </w:r>
      <w: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}</w:t>
      </w:r>
    </w:p>
    <w:p w14:paraId="118B57FD" w14:textId="77777777" w:rsidR="003D601C" w:rsidRPr="003D601C" w:rsidRDefault="003D601C">
      <w:pP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</w:pPr>
    </w:p>
    <w:p w14:paraId="555B6589" w14:textId="49F45C7A" w:rsidR="003614D2" w:rsidRDefault="003614D2">
      <w:pP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</w:pPr>
      <w:r w:rsidRPr="003D601C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Aufsicht</w:t>
      </w:r>
      <w:r w:rsidR="003D601C" w:rsidRPr="003D601C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(</w:t>
      </w:r>
      <w:r w:rsidR="003D601C" w:rsidRPr="003D601C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 xml:space="preserve">personalnr, name, </w:t>
      </w:r>
      <w:r w:rsidR="003D601C" w:rsidRPr="00A862B7">
        <w:rPr>
          <w:rFonts w:eastAsia="Times New Roman" w:cstheme="minorHAnsi"/>
          <w:b/>
          <w:color w:val="155724"/>
          <w:sz w:val="21"/>
          <w:szCs w:val="21"/>
          <w:lang w:val="de-AT" w:eastAsia="de-AT"/>
        </w:rPr>
        <w:t>datum, lvnr</w:t>
      </w:r>
      <w:r w:rsidR="003D601C" w:rsidRPr="003D601C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)</w:t>
      </w:r>
    </w:p>
    <w:p w14:paraId="415489F8" w14:textId="11C5A425" w:rsidR="003D601C" w:rsidRDefault="003D601C">
      <w:pP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</w:pPr>
      <w: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Sk= {</w:t>
      </w:r>
      <w:r w:rsidRPr="003D601C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 xml:space="preserve"> </w:t>
      </w:r>
      <w:r w:rsidRPr="003D601C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personalnr, datum, lvnr</w:t>
      </w:r>
      <w: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}</w:t>
      </w:r>
    </w:p>
    <w:p w14:paraId="6636E01A" w14:textId="62403C48" w:rsidR="00A26CB1" w:rsidRDefault="00A26CB1">
      <w:pP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</w:pPr>
    </w:p>
    <w:p w14:paraId="1E96C14B" w14:textId="18821105" w:rsidR="003D601C" w:rsidRDefault="003D601C">
      <w:pP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</w:pPr>
    </w:p>
    <w:p w14:paraId="50D3BE30" w14:textId="3330EA07" w:rsidR="003D601C" w:rsidRDefault="003D601C">
      <w:pP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</w:pPr>
      <w:r w:rsidRPr="003D601C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A</w:t>
      </w:r>
      <w:r w:rsidRPr="003D601C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ntreten</w:t>
      </w:r>
      <w: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(</w:t>
      </w:r>
      <w:r w:rsidRPr="00A862B7">
        <w:rPr>
          <w:rFonts w:eastAsia="Times New Roman" w:cstheme="minorHAnsi"/>
          <w:b/>
          <w:color w:val="155724"/>
          <w:sz w:val="21"/>
          <w:szCs w:val="21"/>
          <w:lang w:val="de-AT" w:eastAsia="de-AT"/>
        </w:rPr>
        <w:t>mnr, datum,lvnr</w:t>
      </w:r>
      <w: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)</w:t>
      </w:r>
    </w:p>
    <w:p w14:paraId="768ECC5B" w14:textId="2B737177" w:rsidR="00F83BC1" w:rsidRDefault="003D601C">
      <w:pP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</w:pPr>
      <w: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Sk = {</w:t>
      </w:r>
      <w:r w:rsidRPr="003D601C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 xml:space="preserve"> </w:t>
      </w:r>
      <w: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mnr, datum,lvnr</w:t>
      </w:r>
      <w: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t>}</w:t>
      </w:r>
    </w:p>
    <w:p w14:paraId="06D4B661" w14:textId="77777777" w:rsidR="00F83BC1" w:rsidRDefault="00F83BC1">
      <w:pP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</w:pPr>
      <w: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br w:type="page"/>
      </w:r>
    </w:p>
    <w:p w14:paraId="6F1C4AEE" w14:textId="0D32031D" w:rsidR="003D601C" w:rsidRPr="003D601C" w:rsidRDefault="00F83BC1">
      <w:pPr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</w:pPr>
      <w:r w:rsidRPr="00F83BC1">
        <w:rPr>
          <w:rFonts w:eastAsia="Times New Roman" w:cstheme="minorHAnsi"/>
          <w:bCs/>
          <w:color w:val="155724"/>
          <w:sz w:val="21"/>
          <w:szCs w:val="21"/>
          <w:lang w:val="de-AT" w:eastAsia="de-AT"/>
        </w:rPr>
        <w:lastRenderedPageBreak/>
        <w:drawing>
          <wp:inline distT="0" distB="0" distL="0" distR="0" wp14:anchorId="52AE2555" wp14:editId="27EF2D96">
            <wp:extent cx="5760720" cy="3366770"/>
            <wp:effectExtent l="0" t="0" r="0" b="508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6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D601C" w:rsidRPr="003D601C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3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wMLA0NjM0MDM3NzFU0lEKTi0uzszPAykwqgUAv22WrywAAAA="/>
  </w:docVars>
  <w:rsids>
    <w:rsidRoot w:val="00484E0C"/>
    <w:rsid w:val="000415E1"/>
    <w:rsid w:val="00174DD6"/>
    <w:rsid w:val="002D32D5"/>
    <w:rsid w:val="003614D2"/>
    <w:rsid w:val="003A73B2"/>
    <w:rsid w:val="003C6A23"/>
    <w:rsid w:val="003D601C"/>
    <w:rsid w:val="00483D17"/>
    <w:rsid w:val="00484E0C"/>
    <w:rsid w:val="005879F7"/>
    <w:rsid w:val="006131DB"/>
    <w:rsid w:val="00661B82"/>
    <w:rsid w:val="006C5763"/>
    <w:rsid w:val="007A2589"/>
    <w:rsid w:val="00844D4F"/>
    <w:rsid w:val="00873BE9"/>
    <w:rsid w:val="008A7092"/>
    <w:rsid w:val="008B4D14"/>
    <w:rsid w:val="0090161D"/>
    <w:rsid w:val="00917270"/>
    <w:rsid w:val="00A26CB1"/>
    <w:rsid w:val="00A862B7"/>
    <w:rsid w:val="00AF18B6"/>
    <w:rsid w:val="00B06E71"/>
    <w:rsid w:val="00B4300A"/>
    <w:rsid w:val="00BF26EA"/>
    <w:rsid w:val="00EA750A"/>
    <w:rsid w:val="00EB2700"/>
    <w:rsid w:val="00F54795"/>
    <w:rsid w:val="00F56604"/>
    <w:rsid w:val="00F83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828A44"/>
  <w15:chartTrackingRefBased/>
  <w15:docId w15:val="{C7CCB1AC-DAB9-4ED3-8ACF-A8E327A82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1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-Jin Lee</dc:creator>
  <cp:keywords/>
  <dc:description/>
  <cp:lastModifiedBy>Jin-Jin Lee</cp:lastModifiedBy>
  <cp:revision>15</cp:revision>
  <dcterms:created xsi:type="dcterms:W3CDTF">2020-11-04T18:17:00Z</dcterms:created>
  <dcterms:modified xsi:type="dcterms:W3CDTF">2020-11-06T10:09:00Z</dcterms:modified>
</cp:coreProperties>
</file>